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A89FD" w14:textId="1CD53CB5" w:rsidR="00304FB0" w:rsidRPr="00B07EDD" w:rsidRDefault="008A42DB">
      <w:pPr>
        <w:rPr>
          <w:rFonts w:ascii="Times New Roman" w:hAnsi="Times New Roman" w:cs="Times New Roman"/>
          <w:sz w:val="24"/>
          <w:szCs w:val="24"/>
        </w:rPr>
      </w:pPr>
      <w:r w:rsidRPr="00B07EDD">
        <w:rPr>
          <w:rFonts w:ascii="Times New Roman" w:hAnsi="Times New Roman" w:cs="Times New Roman"/>
          <w:sz w:val="24"/>
          <w:szCs w:val="24"/>
        </w:rPr>
        <w:t>HW1</w:t>
      </w:r>
    </w:p>
    <w:p w14:paraId="3B86A021" w14:textId="79070949" w:rsidR="008A42DB" w:rsidRPr="00B07EDD" w:rsidRDefault="008A42DB" w:rsidP="008A42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07EDD">
        <w:rPr>
          <w:rFonts w:ascii="Times New Roman" w:hAnsi="Times New Roman" w:cs="Times New Roman"/>
          <w:sz w:val="24"/>
          <w:szCs w:val="24"/>
        </w:rPr>
        <w:t>Conclusions:</w:t>
      </w:r>
    </w:p>
    <w:p w14:paraId="5A857664" w14:textId="406EB47E" w:rsidR="008A42DB" w:rsidRDefault="008A42DB" w:rsidP="008A42D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07EDD">
        <w:rPr>
          <w:rFonts w:ascii="Times New Roman" w:hAnsi="Times New Roman" w:cs="Times New Roman"/>
          <w:sz w:val="24"/>
          <w:szCs w:val="24"/>
        </w:rPr>
        <w:t>The number of successful campaigns is highest in the parent</w:t>
      </w:r>
      <w:r w:rsidR="002A26D6" w:rsidRPr="00B07EDD">
        <w:rPr>
          <w:rFonts w:ascii="Times New Roman" w:hAnsi="Times New Roman" w:cs="Times New Roman"/>
          <w:sz w:val="24"/>
          <w:szCs w:val="24"/>
        </w:rPr>
        <w:t>-</w:t>
      </w:r>
      <w:r w:rsidRPr="00B07EDD">
        <w:rPr>
          <w:rFonts w:ascii="Times New Roman" w:hAnsi="Times New Roman" w:cs="Times New Roman"/>
          <w:sz w:val="24"/>
          <w:szCs w:val="24"/>
        </w:rPr>
        <w:t>category of theater, and lowest in journalism</w:t>
      </w:r>
      <w:r w:rsidR="009325FC">
        <w:rPr>
          <w:rFonts w:ascii="Times New Roman" w:hAnsi="Times New Roman" w:cs="Times New Roman"/>
          <w:sz w:val="24"/>
          <w:szCs w:val="24"/>
        </w:rPr>
        <w:t>;</w:t>
      </w:r>
    </w:p>
    <w:p w14:paraId="2EE96952" w14:textId="77777777" w:rsidR="00611366" w:rsidRPr="00B07EDD" w:rsidRDefault="00611366" w:rsidP="0061136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38AC951" w14:textId="468ABABF" w:rsidR="00315C36" w:rsidRDefault="00315C36" w:rsidP="00315C3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07EDD">
        <w:rPr>
          <w:rFonts w:ascii="Times New Roman" w:hAnsi="Times New Roman" w:cs="Times New Roman"/>
          <w:sz w:val="24"/>
          <w:szCs w:val="24"/>
        </w:rPr>
        <w:t xml:space="preserve">But successful rate is highest in the category of music, and lowest in journalism of which the successful rate is 0 </w:t>
      </w:r>
      <w:r w:rsidR="009325FC">
        <w:rPr>
          <w:rFonts w:ascii="Times New Roman" w:hAnsi="Times New Roman" w:cs="Times New Roman"/>
          <w:sz w:val="24"/>
          <w:szCs w:val="24"/>
        </w:rPr>
        <w:t>;</w:t>
      </w:r>
    </w:p>
    <w:p w14:paraId="2F90A78E" w14:textId="77777777" w:rsidR="00735C91" w:rsidRPr="00B07EDD" w:rsidRDefault="00735C91" w:rsidP="00315C3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14B758F" w14:textId="478A2B4F" w:rsidR="00315C36" w:rsidRDefault="00315C36" w:rsidP="00315C3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07EDD">
        <w:rPr>
          <w:rFonts w:ascii="Times New Roman" w:hAnsi="Times New Roman" w:cs="Times New Roman"/>
          <w:sz w:val="24"/>
          <w:szCs w:val="24"/>
        </w:rPr>
        <w:t>For the campaigns related to music, theater and film&amp;video, more than half of them succeed</w:t>
      </w:r>
      <w:r w:rsidR="00611366">
        <w:rPr>
          <w:rFonts w:ascii="Times New Roman" w:hAnsi="Times New Roman" w:cs="Times New Roman"/>
          <w:sz w:val="24"/>
          <w:szCs w:val="24"/>
        </w:rPr>
        <w:t>ed</w:t>
      </w:r>
      <w:r w:rsidRPr="00B07EDD">
        <w:rPr>
          <w:rFonts w:ascii="Times New Roman" w:hAnsi="Times New Roman" w:cs="Times New Roman"/>
          <w:sz w:val="24"/>
          <w:szCs w:val="24"/>
        </w:rPr>
        <w:t>.</w:t>
      </w:r>
    </w:p>
    <w:p w14:paraId="2A5E5B66" w14:textId="77777777" w:rsidR="00611366" w:rsidRPr="00B07EDD" w:rsidRDefault="00611366" w:rsidP="00315C3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C0CF21" w14:textId="6657BC5D" w:rsidR="00611366" w:rsidRDefault="002A26D6" w:rsidP="008A42D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07EDD">
        <w:rPr>
          <w:rFonts w:ascii="Times New Roman" w:hAnsi="Times New Roman" w:cs="Times New Roman"/>
          <w:sz w:val="24"/>
          <w:szCs w:val="24"/>
        </w:rPr>
        <w:t>The number of successful campaigns is highest in the sub-category of plays, and the number of failed campaigns is also highest in the sub-category of plays.</w:t>
      </w:r>
      <w:r w:rsidR="006330EE" w:rsidRPr="00B07ED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E2207D" w14:textId="54053A0B" w:rsidR="00611366" w:rsidRDefault="00611366" w:rsidP="0061136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790A1A5" w14:textId="75AA26A5" w:rsidR="00611366" w:rsidRDefault="00611366" w:rsidP="0061136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film&amp;video, campaigns of documentary, shorts, television are 100% successful;</w:t>
      </w:r>
    </w:p>
    <w:p w14:paraId="51ADFB25" w14:textId="1A8890E9" w:rsidR="00611366" w:rsidRDefault="00611366" w:rsidP="0061136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42C05A7" w14:textId="0D756046" w:rsidR="00611366" w:rsidRDefault="00611366" w:rsidP="0061136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food, campaigns of small batch have the highest successful rate, campaigns of resturant</w:t>
      </w:r>
      <w:r w:rsidR="000A225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ailed 100%;</w:t>
      </w:r>
    </w:p>
    <w:p w14:paraId="502ECEE5" w14:textId="2EC40202" w:rsidR="000A225C" w:rsidRDefault="000A225C" w:rsidP="0061136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08DBFE6" w14:textId="7AE1BAE8" w:rsidR="000A225C" w:rsidRDefault="000A225C" w:rsidP="0061136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games, only tabletop games succeeded, with a 100% successful rate;</w:t>
      </w:r>
    </w:p>
    <w:p w14:paraId="40CC5A01" w14:textId="7AA5BEC9" w:rsidR="000A225C" w:rsidRDefault="000A225C" w:rsidP="0061136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39530D6" w14:textId="6DAF23D0" w:rsidR="000A225C" w:rsidRDefault="000A225C" w:rsidP="0061136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he campaigns of journalism are canceled;</w:t>
      </w:r>
    </w:p>
    <w:p w14:paraId="72FDC34B" w14:textId="0C3A0145" w:rsidR="000A225C" w:rsidRDefault="000A225C" w:rsidP="0061136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1487481" w14:textId="638F4114" w:rsidR="000A225C" w:rsidRDefault="000A225C" w:rsidP="0061136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music, campaigns of rock, pop, metal, classical music</w:t>
      </w:r>
      <w:r w:rsidR="004F2AB3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electronic music are 100% successful;</w:t>
      </w:r>
    </w:p>
    <w:p w14:paraId="09C0859E" w14:textId="39D2C0B6" w:rsidR="004F2AB3" w:rsidRDefault="004F2AB3" w:rsidP="0061136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537D670" w14:textId="6B959954" w:rsidR="004F2AB3" w:rsidRDefault="004F2AB3" w:rsidP="0061136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photography, only some campaigns of photobooks succeeded, others failed;</w:t>
      </w:r>
    </w:p>
    <w:p w14:paraId="65282A84" w14:textId="50F405A9" w:rsidR="004F2AB3" w:rsidRDefault="004F2AB3" w:rsidP="0061136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C89F9F7" w14:textId="2DE05717" w:rsidR="004F2AB3" w:rsidRDefault="004F2AB3" w:rsidP="0061136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publishing, campaigns of nonfiction and radio&amp;podcasts succeeded 100%, others are all failed or canceled;</w:t>
      </w:r>
    </w:p>
    <w:p w14:paraId="1279E447" w14:textId="69371FE1" w:rsidR="004F2AB3" w:rsidRDefault="004F2AB3" w:rsidP="0061136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CEDB66" w14:textId="29B83196" w:rsidR="004F2AB3" w:rsidRDefault="004F2AB3" w:rsidP="0061136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echnology, </w:t>
      </w:r>
      <w:r w:rsidR="00735C91">
        <w:rPr>
          <w:rFonts w:ascii="Times New Roman" w:hAnsi="Times New Roman" w:cs="Times New Roman"/>
          <w:sz w:val="24"/>
          <w:szCs w:val="24"/>
        </w:rPr>
        <w:t>campaigns of hardware succeeded 100%, some campaigns of makerspaces, space exploration and wearables are successful; all the campaigns of gadgets failed;</w:t>
      </w:r>
    </w:p>
    <w:p w14:paraId="1A530A7B" w14:textId="7EC5D2FE" w:rsidR="00735C91" w:rsidRDefault="00735C91" w:rsidP="0061136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6E5BEA1" w14:textId="6E2F82F2" w:rsidR="009325FC" w:rsidRDefault="00735C91" w:rsidP="009325F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ater, </w:t>
      </w:r>
      <w:r w:rsidR="009325FC">
        <w:rPr>
          <w:rFonts w:ascii="Times New Roman" w:hAnsi="Times New Roman" w:cs="Times New Roman"/>
          <w:sz w:val="24"/>
          <w:szCs w:val="24"/>
        </w:rPr>
        <w:t>campaigns of plays have the highest successful rate.</w:t>
      </w:r>
    </w:p>
    <w:p w14:paraId="2FBF653E" w14:textId="77777777" w:rsidR="00495D06" w:rsidRDefault="00495D06" w:rsidP="009325F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14993CB" w14:textId="525A9272" w:rsidR="009325FC" w:rsidRDefault="00495D06" w:rsidP="00495D0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ccessful rate is higher than the failed rate except in December, and is much more higher than the canceled rate all the time.</w:t>
      </w:r>
    </w:p>
    <w:p w14:paraId="37FAE901" w14:textId="120B18C3" w:rsidR="00DC5147" w:rsidRDefault="00DC5147" w:rsidP="00DC5147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4EC1BB78" w14:textId="692E221F" w:rsidR="00DC5147" w:rsidRDefault="00DC5147" w:rsidP="00DC514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imitations of the datasets:</w:t>
      </w:r>
      <w:r w:rsidR="002521C4">
        <w:rPr>
          <w:rFonts w:ascii="Times New Roman" w:hAnsi="Times New Roman" w:cs="Times New Roman"/>
          <w:sz w:val="24"/>
          <w:szCs w:val="24"/>
        </w:rPr>
        <w:t xml:space="preserve"> </w:t>
      </w:r>
      <w:r w:rsidR="002521C4" w:rsidRPr="007A682F">
        <w:rPr>
          <w:rFonts w:ascii="Times New Roman" w:hAnsi="Times New Roman" w:cs="Times New Roman"/>
          <w:sz w:val="24"/>
          <w:szCs w:val="24"/>
        </w:rPr>
        <w:t xml:space="preserve">the dataset </w:t>
      </w:r>
      <w:r w:rsidR="002521C4" w:rsidRPr="007A682F">
        <w:rPr>
          <w:rFonts w:ascii="Times New Roman" w:hAnsi="Times New Roman" w:cs="Times New Roman"/>
          <w:sz w:val="24"/>
          <w:szCs w:val="24"/>
        </w:rPr>
        <w:t xml:space="preserve">might </w:t>
      </w:r>
      <w:r w:rsidR="002521C4" w:rsidRPr="007A682F">
        <w:rPr>
          <w:rFonts w:ascii="Times New Roman" w:hAnsi="Times New Roman" w:cs="Times New Roman"/>
          <w:sz w:val="24"/>
          <w:szCs w:val="24"/>
        </w:rPr>
        <w:t>not</w:t>
      </w:r>
      <w:r w:rsidR="007A682F" w:rsidRPr="007A682F">
        <w:rPr>
          <w:rFonts w:ascii="Times New Roman" w:hAnsi="Times New Roman" w:cs="Times New Roman"/>
          <w:sz w:val="24"/>
          <w:szCs w:val="24"/>
        </w:rPr>
        <w:t xml:space="preserve"> be</w:t>
      </w:r>
      <w:r w:rsidR="002521C4" w:rsidRPr="007A682F">
        <w:rPr>
          <w:rFonts w:ascii="Times New Roman" w:hAnsi="Times New Roman" w:cs="Times New Roman"/>
          <w:sz w:val="24"/>
          <w:szCs w:val="24"/>
        </w:rPr>
        <w:t xml:space="preserve"> 100% complete</w:t>
      </w:r>
      <w:r w:rsidR="006837A3">
        <w:rPr>
          <w:rFonts w:ascii="Times New Roman" w:hAnsi="Times New Roman" w:cs="Times New Roman"/>
          <w:sz w:val="24"/>
          <w:szCs w:val="24"/>
        </w:rPr>
        <w:t>, for example, project sizes, creators etc.</w:t>
      </w:r>
    </w:p>
    <w:p w14:paraId="0B885557" w14:textId="77777777" w:rsidR="006837A3" w:rsidRPr="00DC5147" w:rsidRDefault="006837A3" w:rsidP="006837A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1142F97" w14:textId="083E947E" w:rsidR="008A42DB" w:rsidRDefault="006837A3" w:rsidP="006837A3">
      <w:pPr>
        <w:pStyle w:val="ListParagraph"/>
        <w:numPr>
          <w:ilvl w:val="0"/>
          <w:numId w:val="1"/>
        </w:numPr>
      </w:pPr>
      <w:r w:rsidRPr="006837A3">
        <w:t>What are some other possible tables and/or graphs that we could create?</w:t>
      </w:r>
    </w:p>
    <w:p w14:paraId="63D36DDA" w14:textId="4590C94D" w:rsidR="006837A3" w:rsidRDefault="006837A3" w:rsidP="006837A3">
      <w:pPr>
        <w:ind w:left="720"/>
      </w:pPr>
      <w:r>
        <w:t>Distribution of campaigns by location,  success rates depending on the category, the relationship between goal and the pledged amount of money, success rates over time etc.</w:t>
      </w:r>
      <w:bookmarkStart w:id="0" w:name="_GoBack"/>
      <w:bookmarkEnd w:id="0"/>
    </w:p>
    <w:p w14:paraId="0926B939" w14:textId="4742733E" w:rsidR="006837A3" w:rsidRDefault="006837A3" w:rsidP="006837A3">
      <w:pPr>
        <w:ind w:left="360"/>
      </w:pPr>
      <w:r>
        <w:t xml:space="preserve">      </w:t>
      </w:r>
    </w:p>
    <w:sectPr w:rsidR="006837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FB6E15"/>
    <w:multiLevelType w:val="hybridMultilevel"/>
    <w:tmpl w:val="CE52C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835129"/>
    <w:multiLevelType w:val="hybridMultilevel"/>
    <w:tmpl w:val="2642FBB8"/>
    <w:lvl w:ilvl="0" w:tplc="FB220F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NzMzM7E0MLA0N7BQ0lEKTi0uzszPAykwqgUA3x4bNywAAAA="/>
  </w:docVars>
  <w:rsids>
    <w:rsidRoot w:val="00FC5B4C"/>
    <w:rsid w:val="000A225C"/>
    <w:rsid w:val="002521C4"/>
    <w:rsid w:val="002A26D6"/>
    <w:rsid w:val="00304FB0"/>
    <w:rsid w:val="00315C36"/>
    <w:rsid w:val="00495D06"/>
    <w:rsid w:val="004C3181"/>
    <w:rsid w:val="004F2AB3"/>
    <w:rsid w:val="00611366"/>
    <w:rsid w:val="00630BC9"/>
    <w:rsid w:val="006330EE"/>
    <w:rsid w:val="006837A3"/>
    <w:rsid w:val="00735C91"/>
    <w:rsid w:val="007A682F"/>
    <w:rsid w:val="008A42DB"/>
    <w:rsid w:val="009325FC"/>
    <w:rsid w:val="00B07EDD"/>
    <w:rsid w:val="00DC5147"/>
    <w:rsid w:val="00FC5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52F76"/>
  <w15:chartTrackingRefBased/>
  <w15:docId w15:val="{24FADF18-A478-47B0-AD33-5A2250C79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42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Bai</dc:creator>
  <cp:keywords/>
  <dc:description/>
  <cp:lastModifiedBy>Jie Bai</cp:lastModifiedBy>
  <cp:revision>12</cp:revision>
  <dcterms:created xsi:type="dcterms:W3CDTF">2019-07-23T17:31:00Z</dcterms:created>
  <dcterms:modified xsi:type="dcterms:W3CDTF">2019-07-25T15:17:00Z</dcterms:modified>
</cp:coreProperties>
</file>